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f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356"/>
        <w:gridCol w:w="2675"/>
      </w:tblGrid>
      <w:tr w:rsidR="00FF3D00" w:rsidRPr="00782FC8" w:rsidTr="00DB335E">
        <w:tc>
          <w:tcPr>
            <w:tcW w:w="5812" w:type="dxa"/>
          </w:tcPr>
          <w:p w:rsidR="001631C3" w:rsidRPr="006C5613" w:rsidRDefault="00782FC8" w:rsidP="006C5613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782FC8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object w:dxaOrig="7140" w:dyaOrig="1009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57pt;height:504.6pt" o:ole="">
                  <v:imagedata r:id="rId7" o:title=""/>
                </v:shape>
                <o:OLEObject Type="Embed" ProgID="AcroExch.Document.7" ShapeID="_x0000_i1025" DrawAspect="Content" ObjectID="_1616933389" r:id="rId8"/>
              </w:object>
            </w:r>
          </w:p>
        </w:tc>
        <w:tc>
          <w:tcPr>
            <w:tcW w:w="4219" w:type="dxa"/>
          </w:tcPr>
          <w:p w:rsidR="001631C3" w:rsidRPr="006C5613" w:rsidRDefault="001631C3" w:rsidP="006C5613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:rsidR="00DB335E" w:rsidRDefault="00DB335E" w:rsidP="00782FC8">
      <w:pPr>
        <w:pStyle w:val="a0"/>
        <w:spacing w:before="0" w:after="0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</w:p>
    <w:p w:rsidR="00DB335E" w:rsidRDefault="00DB335E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DB335E" w:rsidRDefault="00DB335E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DB335E" w:rsidRDefault="00DB335E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82FC8" w:rsidRDefault="00782FC8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82FC8" w:rsidRDefault="00782FC8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82FC8" w:rsidRDefault="00782FC8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82FC8" w:rsidRDefault="00782FC8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82FC8" w:rsidRDefault="00782FC8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82FC8" w:rsidRDefault="00782FC8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82FC8" w:rsidRDefault="00782FC8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DB335E" w:rsidRDefault="00DB335E" w:rsidP="001631C3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6E1D68" w:rsidRPr="001631C3" w:rsidRDefault="00577F31" w:rsidP="001631C3">
      <w:pPr>
        <w:pStyle w:val="Compact"/>
        <w:numPr>
          <w:ilvl w:val="0"/>
          <w:numId w:val="3"/>
        </w:numPr>
        <w:spacing w:before="0" w:after="0"/>
        <w:jc w:val="center"/>
        <w:rPr>
          <w:rFonts w:ascii="Times New Roman" w:hAnsi="Times New Roman" w:cs="Times New Roman"/>
          <w:b/>
        </w:rPr>
      </w:pPr>
      <w:proofErr w:type="spellStart"/>
      <w:r w:rsidRPr="001631C3">
        <w:rPr>
          <w:rFonts w:ascii="Times New Roman" w:hAnsi="Times New Roman" w:cs="Times New Roman"/>
          <w:b/>
        </w:rPr>
        <w:lastRenderedPageBreak/>
        <w:t>Общие</w:t>
      </w:r>
      <w:proofErr w:type="spellEnd"/>
      <w:r w:rsidRPr="001631C3">
        <w:rPr>
          <w:rFonts w:ascii="Times New Roman" w:hAnsi="Times New Roman" w:cs="Times New Roman"/>
          <w:b/>
        </w:rPr>
        <w:t xml:space="preserve"> </w:t>
      </w:r>
      <w:proofErr w:type="spellStart"/>
      <w:r w:rsidRPr="001631C3">
        <w:rPr>
          <w:rFonts w:ascii="Times New Roman" w:hAnsi="Times New Roman" w:cs="Times New Roman"/>
          <w:b/>
        </w:rPr>
        <w:t>положения</w:t>
      </w:r>
      <w:proofErr w:type="spellEnd"/>
    </w:p>
    <w:p w:rsidR="006E1D68" w:rsidRPr="001631C3" w:rsidRDefault="00577F31" w:rsidP="001631C3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 xml:space="preserve">1.1. Положение о дополнительном профессиональном образовании педагогических работников </w:t>
      </w:r>
      <w:r w:rsidR="001631C3" w:rsidRPr="001631C3">
        <w:rPr>
          <w:rFonts w:ascii="Times New Roman" w:hAnsi="Times New Roman" w:cs="Times New Roman"/>
          <w:lang w:val="ru-RU"/>
        </w:rPr>
        <w:t xml:space="preserve">муниципального </w:t>
      </w:r>
      <w:r w:rsidR="001631C3">
        <w:rPr>
          <w:rFonts w:ascii="Times New Roman" w:hAnsi="Times New Roman" w:cs="Times New Roman"/>
          <w:lang w:val="ru-RU"/>
        </w:rPr>
        <w:t>бюджетного дошкольного образовательного учреждения «Детский сад № 79 «Мальчиш-Ки</w:t>
      </w:r>
      <w:r w:rsidR="004A0A57">
        <w:rPr>
          <w:rFonts w:ascii="Times New Roman" w:hAnsi="Times New Roman" w:cs="Times New Roman"/>
          <w:lang w:val="ru-RU"/>
        </w:rPr>
        <w:t>бальчиш» комбинированного вида</w:t>
      </w:r>
      <w:proofErr w:type="gramStart"/>
      <w:r w:rsidR="004A0A57">
        <w:rPr>
          <w:rFonts w:ascii="Times New Roman" w:hAnsi="Times New Roman" w:cs="Times New Roman"/>
          <w:lang w:val="ru-RU"/>
        </w:rPr>
        <w:t>»</w:t>
      </w:r>
      <w:r w:rsidRPr="001631C3">
        <w:rPr>
          <w:rFonts w:ascii="Times New Roman" w:hAnsi="Times New Roman" w:cs="Times New Roman"/>
          <w:lang w:val="ru-RU"/>
        </w:rPr>
        <w:t>(</w:t>
      </w:r>
      <w:proofErr w:type="gramEnd"/>
      <w:r w:rsidRPr="001631C3">
        <w:rPr>
          <w:rFonts w:ascii="Times New Roman" w:hAnsi="Times New Roman" w:cs="Times New Roman"/>
          <w:lang w:val="ru-RU"/>
        </w:rPr>
        <w:t>далее — Положение) определяет порядок реализации педагогическими работниками права на дополнительное профессиональное образование по профилю педагогической деятельности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1.2. Положение разработано в соответствии с Трудовым кодексом Российской Федерации от 30.12.2001 № 197-ФЗ, Федеральным законом от 29.12.2012 № 273-ФЗ «Об образовании в Российской Федерации», Уставом М</w:t>
      </w:r>
      <w:r w:rsidR="001631C3">
        <w:rPr>
          <w:rFonts w:ascii="Times New Roman" w:hAnsi="Times New Roman" w:cs="Times New Roman"/>
          <w:lang w:val="ru-RU"/>
        </w:rPr>
        <w:t>Б</w:t>
      </w:r>
      <w:r w:rsidRPr="001631C3">
        <w:rPr>
          <w:rFonts w:ascii="Times New Roman" w:hAnsi="Times New Roman" w:cs="Times New Roman"/>
          <w:lang w:val="ru-RU"/>
        </w:rPr>
        <w:t>ДОУ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1.3. Положение размещается на официальном сайте М</w:t>
      </w:r>
      <w:r w:rsidR="001631C3">
        <w:rPr>
          <w:rFonts w:ascii="Times New Roman" w:hAnsi="Times New Roman" w:cs="Times New Roman"/>
          <w:lang w:val="ru-RU"/>
        </w:rPr>
        <w:t>Б</w:t>
      </w:r>
      <w:r w:rsidRPr="001631C3">
        <w:rPr>
          <w:rFonts w:ascii="Times New Roman" w:hAnsi="Times New Roman" w:cs="Times New Roman"/>
          <w:lang w:val="ru-RU"/>
        </w:rPr>
        <w:t>ДОУ в сети Интернет, а также доводится до сведения педагогических работников, в т. ч. при приеме их на работу.</w:t>
      </w:r>
    </w:p>
    <w:p w:rsidR="006E1D68" w:rsidRPr="001631C3" w:rsidRDefault="00577F31" w:rsidP="001631C3">
      <w:pPr>
        <w:pStyle w:val="Compact"/>
        <w:numPr>
          <w:ilvl w:val="0"/>
          <w:numId w:val="4"/>
        </w:numPr>
        <w:tabs>
          <w:tab w:val="left" w:pos="426"/>
        </w:tabs>
        <w:spacing w:before="0"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Цель, задачи и порядок реализации права педагогических работников на дополнительное профессиональное образование</w:t>
      </w:r>
    </w:p>
    <w:p w:rsidR="006E1D68" w:rsidRPr="001631C3" w:rsidRDefault="00577F31" w:rsidP="001631C3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2.1. Дополнительное профессиональное образование направлено на удовлетворение образовательных и профессиональных потребностей, профессиональное развитие педагогических работников, обеспечение соответствия их квалификации меняющимся условиям профессиональной деятельности и социальной среды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2.2. Дополнительное профессиональное образование осуществляется посредством реализации дополнительных профессиональных программ:</w:t>
      </w:r>
    </w:p>
    <w:p w:rsidR="006E1D68" w:rsidRPr="001631C3" w:rsidRDefault="00577F31" w:rsidP="001631C3">
      <w:pPr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1631C3">
        <w:rPr>
          <w:rFonts w:ascii="Times New Roman" w:hAnsi="Times New Roman" w:cs="Times New Roman"/>
        </w:rPr>
        <w:t>повышения</w:t>
      </w:r>
      <w:proofErr w:type="spellEnd"/>
      <w:r w:rsidRPr="001631C3">
        <w:rPr>
          <w:rFonts w:ascii="Times New Roman" w:hAnsi="Times New Roman" w:cs="Times New Roman"/>
        </w:rPr>
        <w:t xml:space="preserve"> </w:t>
      </w:r>
      <w:proofErr w:type="spellStart"/>
      <w:r w:rsidRPr="001631C3">
        <w:rPr>
          <w:rFonts w:ascii="Times New Roman" w:hAnsi="Times New Roman" w:cs="Times New Roman"/>
        </w:rPr>
        <w:t>квалификации</w:t>
      </w:r>
      <w:proofErr w:type="spellEnd"/>
      <w:r w:rsidRPr="001631C3">
        <w:rPr>
          <w:rFonts w:ascii="Times New Roman" w:hAnsi="Times New Roman" w:cs="Times New Roman"/>
        </w:rPr>
        <w:t>;</w:t>
      </w:r>
    </w:p>
    <w:p w:rsidR="006E1D68" w:rsidRPr="001631C3" w:rsidRDefault="00577F31" w:rsidP="001631C3">
      <w:pPr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1631C3">
        <w:rPr>
          <w:rFonts w:ascii="Times New Roman" w:hAnsi="Times New Roman" w:cs="Times New Roman"/>
        </w:rPr>
        <w:t>профессиональной</w:t>
      </w:r>
      <w:proofErr w:type="spellEnd"/>
      <w:proofErr w:type="gramEnd"/>
      <w:r w:rsidRPr="001631C3">
        <w:rPr>
          <w:rFonts w:ascii="Times New Roman" w:hAnsi="Times New Roman" w:cs="Times New Roman"/>
        </w:rPr>
        <w:t xml:space="preserve"> </w:t>
      </w:r>
      <w:proofErr w:type="spellStart"/>
      <w:r w:rsidRPr="001631C3">
        <w:rPr>
          <w:rFonts w:ascii="Times New Roman" w:hAnsi="Times New Roman" w:cs="Times New Roman"/>
        </w:rPr>
        <w:t>переподготовки</w:t>
      </w:r>
      <w:proofErr w:type="spellEnd"/>
      <w:r w:rsidRPr="001631C3">
        <w:rPr>
          <w:rFonts w:ascii="Times New Roman" w:hAnsi="Times New Roman" w:cs="Times New Roman"/>
        </w:rPr>
        <w:t>.</w:t>
      </w:r>
    </w:p>
    <w:p w:rsidR="006E1D68" w:rsidRPr="001631C3" w:rsidRDefault="00577F31" w:rsidP="001631C3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2.3 Программа повышения квалификации направлена на совершенствование и (или) получение педагогическими работниками новой компетенции, необходимой для профессиональной деятельности, и (или) повышение профессионального уровня в рамках имеющейся квалификации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2.4. Программа профессиональной переподготовки направлена на получение педагогическими работниками компетенции, необходимой для выполнения нового вида профессиональной деятельности, приобретение новой квалификации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2.5. Формы обучения и сроки освоения дополнительных профессиональных программ определяются</w:t>
      </w:r>
      <w:proofErr w:type="gramStart"/>
      <w:r w:rsidRPr="001631C3">
        <w:rPr>
          <w:rFonts w:ascii="Times New Roman" w:hAnsi="Times New Roman" w:cs="Times New Roman"/>
          <w:lang w:val="ru-RU"/>
        </w:rPr>
        <w:t>.</w:t>
      </w:r>
      <w:proofErr w:type="gramEnd"/>
      <w:r w:rsidRPr="001631C3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1631C3">
        <w:rPr>
          <w:rFonts w:ascii="Times New Roman" w:hAnsi="Times New Roman" w:cs="Times New Roman"/>
          <w:lang w:val="ru-RU"/>
        </w:rPr>
        <w:t>о</w:t>
      </w:r>
      <w:proofErr w:type="gramEnd"/>
      <w:r w:rsidRPr="001631C3">
        <w:rPr>
          <w:rFonts w:ascii="Times New Roman" w:hAnsi="Times New Roman" w:cs="Times New Roman"/>
          <w:lang w:val="ru-RU"/>
        </w:rPr>
        <w:t>бразовательной программой организации дополнительного профессионального образования (далее — ДПО) и (или) договором об образовании между педагогическим работником, организацией, осуществляющей обучение, и М</w:t>
      </w:r>
      <w:r w:rsidR="001631C3">
        <w:rPr>
          <w:rFonts w:ascii="Times New Roman" w:hAnsi="Times New Roman" w:cs="Times New Roman"/>
          <w:lang w:val="ru-RU"/>
        </w:rPr>
        <w:t>Б</w:t>
      </w:r>
      <w:r w:rsidRPr="001631C3">
        <w:rPr>
          <w:rFonts w:ascii="Times New Roman" w:hAnsi="Times New Roman" w:cs="Times New Roman"/>
          <w:lang w:val="ru-RU"/>
        </w:rPr>
        <w:t>ДОУ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2.6. Содержание дополнительного профессионального образования работника определяется образовательной программой, разработанной и утвержденной организацией дополнительного образования, с учетом потребностей педагогического работника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2.7. Содержание стажировки определяется организацией, в которой педагогический работник ее проходит, с учетом предложений М</w:t>
      </w:r>
      <w:r w:rsidR="001631C3">
        <w:rPr>
          <w:rFonts w:ascii="Times New Roman" w:hAnsi="Times New Roman" w:cs="Times New Roman"/>
          <w:lang w:val="ru-RU"/>
        </w:rPr>
        <w:t>Б</w:t>
      </w:r>
      <w:r w:rsidRPr="001631C3">
        <w:rPr>
          <w:rFonts w:ascii="Times New Roman" w:hAnsi="Times New Roman" w:cs="Times New Roman"/>
          <w:lang w:val="ru-RU"/>
        </w:rPr>
        <w:t>ДОУ и содержания дополнительных профессиональных программ. 2.8. Очередность получения дополнительного профессионального образования педагогическими работниками определяется:</w:t>
      </w:r>
    </w:p>
    <w:p w:rsidR="006E1D68" w:rsidRPr="001631C3" w:rsidRDefault="00577F31" w:rsidP="001631C3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исходя из необходимости повышения профессионального уровня педагогического работника в рамках имеющейся у него квалификации;</w:t>
      </w:r>
    </w:p>
    <w:p w:rsidR="006E1D68" w:rsidRPr="001631C3" w:rsidRDefault="00577F31" w:rsidP="001631C3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периода времени, прошедшего с момента реализации права педагогическим работником на дополнительное профессиональное образование по профилю педагогической деятельности не реже чем один раз в три года.</w:t>
      </w:r>
    </w:p>
    <w:p w:rsidR="006E1D68" w:rsidRPr="001631C3" w:rsidRDefault="00577F31" w:rsidP="001631C3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 xml:space="preserve">2.9. Календарный график получения дополнительного профессионального образования педагогическими работниками разрабатывается ежегодно с учетом п. 2.8 настоящего Положения и утверждается приказом руководителя </w:t>
      </w:r>
      <w:r w:rsidR="001631C3">
        <w:rPr>
          <w:rFonts w:ascii="Times New Roman" w:hAnsi="Times New Roman" w:cs="Times New Roman"/>
          <w:lang w:val="ru-RU"/>
        </w:rPr>
        <w:t>ДОО</w:t>
      </w:r>
      <w:r w:rsidRPr="001631C3">
        <w:rPr>
          <w:rFonts w:ascii="Times New Roman" w:hAnsi="Times New Roman" w:cs="Times New Roman"/>
          <w:lang w:val="ru-RU"/>
        </w:rPr>
        <w:t>.</w:t>
      </w:r>
    </w:p>
    <w:p w:rsidR="006E1D68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lastRenderedPageBreak/>
        <w:t xml:space="preserve">2.10. Контроль за реализацией календарного графика получения дополнительного профессионального образования педагогическими работниками возлагается на </w:t>
      </w:r>
      <w:proofErr w:type="gramStart"/>
      <w:r w:rsidRPr="001631C3">
        <w:rPr>
          <w:rFonts w:ascii="Times New Roman" w:hAnsi="Times New Roman" w:cs="Times New Roman"/>
          <w:lang w:val="ru-RU"/>
        </w:rPr>
        <w:t>заместителя</w:t>
      </w:r>
      <w:proofErr w:type="gramEnd"/>
      <w:r w:rsidRPr="001631C3">
        <w:rPr>
          <w:rFonts w:ascii="Times New Roman" w:hAnsi="Times New Roman" w:cs="Times New Roman"/>
          <w:lang w:val="ru-RU"/>
        </w:rPr>
        <w:t xml:space="preserve"> заведующего по воспитательно-методической работе / старшего воспитателя.</w:t>
      </w:r>
    </w:p>
    <w:p w:rsidR="001631C3" w:rsidRPr="001631C3" w:rsidRDefault="001631C3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6E1D68" w:rsidRDefault="00577F31" w:rsidP="001631C3">
      <w:pPr>
        <w:pStyle w:val="Compact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631C3">
        <w:rPr>
          <w:rFonts w:ascii="Times New Roman" w:hAnsi="Times New Roman" w:cs="Times New Roman"/>
          <w:b/>
          <w:lang w:val="ru-RU"/>
        </w:rPr>
        <w:t>Права и обязанности МАДОУ и педагогических работников по дополнительному профессиональному образованию</w:t>
      </w:r>
    </w:p>
    <w:p w:rsidR="001631C3" w:rsidRPr="001631C3" w:rsidRDefault="001631C3" w:rsidP="001631C3">
      <w:pPr>
        <w:pStyle w:val="Compact"/>
        <w:spacing w:before="0" w:after="0"/>
        <w:ind w:left="480"/>
        <w:jc w:val="center"/>
        <w:rPr>
          <w:rFonts w:ascii="Times New Roman" w:hAnsi="Times New Roman" w:cs="Times New Roman"/>
          <w:b/>
          <w:lang w:val="ru-RU"/>
        </w:rPr>
      </w:pPr>
    </w:p>
    <w:p w:rsidR="006E1D68" w:rsidRPr="001631C3" w:rsidRDefault="00577F31" w:rsidP="001631C3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3.1. Педагогические работники имеют право на дополнительное профессиональное образование по профилю педагогической деятельности не реже чем один раз в три года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3.2 Направление педагогического работника для получения дополнительного профессионального образования осуществляется на основании календарного графика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3.3 Получение дополнительного профессионального образования является трудовой обязанностью работника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За неисполнение или ненадлежащее исполнение работником по его вине возложенных на него трудовых обязанностей, работодатель имеет право применить дисциплинарные взыскания, предусмотренные трудовым законодательством.</w:t>
      </w:r>
    </w:p>
    <w:p w:rsidR="006E1D68" w:rsidRPr="001631C3" w:rsidRDefault="00577F31" w:rsidP="001631C3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631C3">
        <w:rPr>
          <w:rFonts w:ascii="Times New Roman" w:hAnsi="Times New Roman" w:cs="Times New Roman"/>
          <w:lang w:val="ru-RU"/>
        </w:rPr>
        <w:t>3.4. При направлении педагогического работника для получения дополнительного профессионального образования с отрывом от работы за ним сохраняются место работы (должность) и средняя заработная плата по основному месту работы.</w:t>
      </w:r>
    </w:p>
    <w:p w:rsidR="006E1D68" w:rsidRPr="001631C3" w:rsidRDefault="00577F31" w:rsidP="001631C3">
      <w:pPr>
        <w:pStyle w:val="a0"/>
        <w:spacing w:before="0" w:after="0"/>
        <w:jc w:val="both"/>
        <w:rPr>
          <w:lang w:val="ru-RU"/>
        </w:rPr>
      </w:pPr>
      <w:r w:rsidRPr="001631C3">
        <w:rPr>
          <w:rFonts w:ascii="Times New Roman" w:hAnsi="Times New Roman" w:cs="Times New Roman"/>
          <w:lang w:val="ru-RU"/>
        </w:rPr>
        <w:t>3.5. Педагогическим работникам, направляемым для получения дополнительного профессионального образования с отрывом от работы в другую местность, производится оплата командировочных расходов в порядке и размерах, которые предусмотрены для лиц, направляемых в служебные командировки.</w:t>
      </w:r>
      <w:r w:rsidRPr="001631C3">
        <w:rPr>
          <w:lang w:val="ru-RU"/>
        </w:rPr>
        <w:t xml:space="preserve"> </w:t>
      </w:r>
    </w:p>
    <w:sectPr w:rsidR="006E1D68" w:rsidRPr="001631C3" w:rsidSect="0098576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6480D" w:rsidRDefault="00A6480D">
      <w:pPr>
        <w:spacing w:after="0"/>
      </w:pPr>
      <w:r>
        <w:separator/>
      </w:r>
    </w:p>
  </w:endnote>
  <w:endnote w:type="continuationSeparator" w:id="0">
    <w:p w:rsidR="00A6480D" w:rsidRDefault="00A6480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6480D" w:rsidRDefault="00A6480D">
      <w:r>
        <w:separator/>
      </w:r>
    </w:p>
  </w:footnote>
  <w:footnote w:type="continuationSeparator" w:id="0">
    <w:p w:rsidR="00A6480D" w:rsidRDefault="00A6480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B4C83E3"/>
    <w:multiLevelType w:val="multilevel"/>
    <w:tmpl w:val="0794F6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2EE769"/>
    <w:multiLevelType w:val="multilevel"/>
    <w:tmpl w:val="33F6EE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9EACF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B231FB8"/>
    <w:multiLevelType w:val="multilevel"/>
    <w:tmpl w:val="2BFE0B4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D7DD6AD"/>
    <w:multiLevelType w:val="multilevel"/>
    <w:tmpl w:val="76CCD9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88A1A92"/>
    <w:multiLevelType w:val="multilevel"/>
    <w:tmpl w:val="7AE63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</w:num>
  <w:num w:numId="6">
    <w:abstractNumId w:val="1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631C3"/>
    <w:rsid w:val="00321366"/>
    <w:rsid w:val="00383C9E"/>
    <w:rsid w:val="004A0A57"/>
    <w:rsid w:val="004E29B3"/>
    <w:rsid w:val="00577F31"/>
    <w:rsid w:val="00590D07"/>
    <w:rsid w:val="006C5613"/>
    <w:rsid w:val="006E1D68"/>
    <w:rsid w:val="00782FC8"/>
    <w:rsid w:val="00784D58"/>
    <w:rsid w:val="008D6863"/>
    <w:rsid w:val="00985769"/>
    <w:rsid w:val="00A6480D"/>
    <w:rsid w:val="00B00319"/>
    <w:rsid w:val="00B86B75"/>
    <w:rsid w:val="00BC48D5"/>
    <w:rsid w:val="00C36279"/>
    <w:rsid w:val="00DB335E"/>
    <w:rsid w:val="00DE1641"/>
    <w:rsid w:val="00E315A3"/>
    <w:rsid w:val="00E316B9"/>
    <w:rsid w:val="00F15A66"/>
    <w:rsid w:val="00F311ED"/>
    <w:rsid w:val="00FF3D00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985769"/>
  </w:style>
  <w:style w:type="paragraph" w:styleId="1">
    <w:name w:val="heading 1"/>
    <w:basedOn w:val="a"/>
    <w:next w:val="a0"/>
    <w:uiPriority w:val="9"/>
    <w:qFormat/>
    <w:rsid w:val="009857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857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8576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8576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98576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98576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985769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985769"/>
  </w:style>
  <w:style w:type="paragraph" w:customStyle="1" w:styleId="Compact">
    <w:name w:val="Compact"/>
    <w:basedOn w:val="a0"/>
    <w:qFormat/>
    <w:rsid w:val="00985769"/>
    <w:pPr>
      <w:spacing w:before="36" w:after="36"/>
    </w:pPr>
  </w:style>
  <w:style w:type="paragraph" w:styleId="a4">
    <w:name w:val="Title"/>
    <w:basedOn w:val="a"/>
    <w:next w:val="a0"/>
    <w:qFormat/>
    <w:rsid w:val="0098576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985769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985769"/>
    <w:pPr>
      <w:keepNext/>
      <w:keepLines/>
      <w:jc w:val="center"/>
    </w:pPr>
  </w:style>
  <w:style w:type="paragraph" w:styleId="a6">
    <w:name w:val="Date"/>
    <w:next w:val="a0"/>
    <w:qFormat/>
    <w:rsid w:val="00985769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985769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985769"/>
  </w:style>
  <w:style w:type="paragraph" w:styleId="a8">
    <w:name w:val="Block Text"/>
    <w:basedOn w:val="a0"/>
    <w:next w:val="a0"/>
    <w:uiPriority w:val="9"/>
    <w:unhideWhenUsed/>
    <w:qFormat/>
    <w:rsid w:val="0098576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985769"/>
  </w:style>
  <w:style w:type="paragraph" w:customStyle="1" w:styleId="DefinitionTerm">
    <w:name w:val="Definition Term"/>
    <w:basedOn w:val="a"/>
    <w:next w:val="Definition"/>
    <w:rsid w:val="0098576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85769"/>
  </w:style>
  <w:style w:type="paragraph" w:styleId="aa">
    <w:name w:val="caption"/>
    <w:basedOn w:val="a"/>
    <w:link w:val="ab"/>
    <w:rsid w:val="00985769"/>
    <w:pPr>
      <w:spacing w:after="120"/>
    </w:pPr>
    <w:rPr>
      <w:i/>
    </w:rPr>
  </w:style>
  <w:style w:type="paragraph" w:customStyle="1" w:styleId="TableCaption">
    <w:name w:val="Table Caption"/>
    <w:basedOn w:val="aa"/>
    <w:rsid w:val="00985769"/>
    <w:pPr>
      <w:keepNext/>
    </w:pPr>
  </w:style>
  <w:style w:type="paragraph" w:customStyle="1" w:styleId="ImageCaption">
    <w:name w:val="Image Caption"/>
    <w:basedOn w:val="aa"/>
    <w:rsid w:val="00985769"/>
  </w:style>
  <w:style w:type="paragraph" w:customStyle="1" w:styleId="Figure">
    <w:name w:val="Figure"/>
    <w:basedOn w:val="a"/>
    <w:rsid w:val="00985769"/>
  </w:style>
  <w:style w:type="paragraph" w:customStyle="1" w:styleId="FigurewithCaption">
    <w:name w:val="Figure with Caption"/>
    <w:basedOn w:val="Figure"/>
    <w:rsid w:val="00985769"/>
    <w:pPr>
      <w:keepNext/>
    </w:pPr>
  </w:style>
  <w:style w:type="character" w:customStyle="1" w:styleId="ab">
    <w:name w:val="Название объекта Знак"/>
    <w:basedOn w:val="a1"/>
    <w:link w:val="aa"/>
    <w:rsid w:val="00985769"/>
  </w:style>
  <w:style w:type="character" w:customStyle="1" w:styleId="VerbatimChar">
    <w:name w:val="Verbatim Char"/>
    <w:basedOn w:val="ab"/>
    <w:link w:val="SourceCode"/>
    <w:rsid w:val="00985769"/>
    <w:rPr>
      <w:rFonts w:ascii="Consolas" w:hAnsi="Consolas"/>
      <w:sz w:val="22"/>
    </w:rPr>
  </w:style>
  <w:style w:type="character" w:styleId="ac">
    <w:name w:val="footnote reference"/>
    <w:basedOn w:val="ab"/>
    <w:rsid w:val="00985769"/>
    <w:rPr>
      <w:vertAlign w:val="superscript"/>
    </w:rPr>
  </w:style>
  <w:style w:type="character" w:styleId="ad">
    <w:name w:val="Hyperlink"/>
    <w:basedOn w:val="ab"/>
    <w:rsid w:val="0098576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98576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85769"/>
    <w:pPr>
      <w:wordWrap w:val="0"/>
    </w:pPr>
  </w:style>
  <w:style w:type="character" w:customStyle="1" w:styleId="KeywordTok">
    <w:name w:val="KeywordTok"/>
    <w:basedOn w:val="VerbatimChar"/>
    <w:rsid w:val="00985769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85769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85769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8576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85769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85769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85769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85769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85769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85769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85769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85769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85769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85769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85769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85769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85769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85769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8576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8576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8576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85769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85769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85769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85769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85769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85769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85769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85769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85769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85769"/>
    <w:rPr>
      <w:rFonts w:ascii="Consolas" w:hAnsi="Consolas"/>
      <w:sz w:val="22"/>
    </w:rPr>
  </w:style>
  <w:style w:type="table" w:styleId="af">
    <w:name w:val="Table Grid"/>
    <w:basedOn w:val="a2"/>
    <w:rsid w:val="001631C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Ирина Харитонова</dc:creator>
  <cp:lastModifiedBy>Детский сад</cp:lastModifiedBy>
  <cp:revision>9</cp:revision>
  <cp:lastPrinted>2019-04-16T10:08:00Z</cp:lastPrinted>
  <dcterms:created xsi:type="dcterms:W3CDTF">2019-04-10T14:58:00Z</dcterms:created>
  <dcterms:modified xsi:type="dcterms:W3CDTF">2019-04-16T12:23:00Z</dcterms:modified>
</cp:coreProperties>
</file>